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175C8ACC" w:rsidR="0087468A" w:rsidRPr="0087468A" w:rsidRDefault="0087468A" w:rsidP="0087468A">
      <w:pPr>
        <w:jc w:val="center"/>
        <w:rPr>
          <w:sz w:val="72"/>
          <w:szCs w:val="72"/>
        </w:rPr>
      </w:pPr>
      <w:r w:rsidRPr="0087468A">
        <w:rPr>
          <w:sz w:val="72"/>
          <w:szCs w:val="72"/>
        </w:rPr>
        <w:t>[Project name]</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0EB0C3D0" w:rsidR="0087468A" w:rsidRPr="0087468A" w:rsidRDefault="0087468A" w:rsidP="0087468A">
      <w:pPr>
        <w:jc w:val="center"/>
        <w:rPr>
          <w:sz w:val="44"/>
          <w:szCs w:val="44"/>
        </w:rPr>
      </w:pPr>
      <w:r w:rsidRPr="0087468A">
        <w:rPr>
          <w:sz w:val="44"/>
          <w:szCs w:val="44"/>
        </w:rPr>
        <w:t>[Name] [Surname]</w:t>
      </w:r>
    </w:p>
    <w:p w14:paraId="2E54AFAC" w14:textId="253846F8" w:rsidR="0087468A" w:rsidRDefault="0087468A" w:rsidP="0087468A">
      <w:pPr>
        <w:jc w:val="center"/>
        <w:rPr>
          <w:sz w:val="32"/>
          <w:szCs w:val="32"/>
        </w:rPr>
      </w:pPr>
      <w:r w:rsidRPr="0087468A">
        <w:rPr>
          <w:sz w:val="32"/>
          <w:szCs w:val="32"/>
        </w:rPr>
        <w:t>[Student number]</w:t>
      </w:r>
    </w:p>
    <w:p w14:paraId="7B0768DD" w14:textId="3247A81D" w:rsidR="0087468A" w:rsidRDefault="006F6C6F" w:rsidP="0087468A">
      <w:pPr>
        <w:jc w:val="center"/>
        <w:rPr>
          <w:sz w:val="32"/>
          <w:szCs w:val="32"/>
        </w:rPr>
      </w:pPr>
      <w:r>
        <w:rPr>
          <w:sz w:val="32"/>
          <w:szCs w:val="32"/>
        </w:rPr>
        <w:t>(of each group member)</w:t>
      </w:r>
    </w:p>
    <w:p w14:paraId="7AD367D4" w14:textId="1B43249B" w:rsidR="0087468A" w:rsidRDefault="0087468A">
      <w:pPr>
        <w:rPr>
          <w:sz w:val="32"/>
          <w:szCs w:val="32"/>
        </w:rPr>
      </w:pPr>
      <w:r>
        <w:rPr>
          <w:sz w:val="32"/>
          <w:szCs w:val="32"/>
        </w:rPr>
        <w:br w:type="page"/>
      </w:r>
    </w:p>
    <w:p w14:paraId="79E01A0F" w14:textId="2143CCFC" w:rsidR="0087468A" w:rsidRDefault="0087468A" w:rsidP="0087468A">
      <w:pPr>
        <w:rPr>
          <w:sz w:val="32"/>
          <w:szCs w:val="32"/>
        </w:rPr>
      </w:pPr>
      <w:r>
        <w:rPr>
          <w:sz w:val="32"/>
          <w:szCs w:val="32"/>
        </w:rPr>
        <w:lastRenderedPageBreak/>
        <w:t>Problem domain</w:t>
      </w:r>
    </w:p>
    <w:p w14:paraId="411BAAB3" w14:textId="5D7075FC" w:rsidR="0087468A" w:rsidRDefault="0087468A" w:rsidP="0087468A">
      <w:pPr>
        <w:rPr>
          <w:sz w:val="32"/>
          <w:szCs w:val="32"/>
        </w:rPr>
      </w:pPr>
    </w:p>
    <w:p w14:paraId="3E6B2009" w14:textId="7D39F569" w:rsidR="0087468A" w:rsidRDefault="0087468A" w:rsidP="000F15A0">
      <w:pPr>
        <w:jc w:val="both"/>
        <w:rPr>
          <w:sz w:val="22"/>
          <w:szCs w:val="22"/>
        </w:rPr>
      </w:pPr>
      <w:r w:rsidRPr="0087468A">
        <w:rPr>
          <w:sz w:val="22"/>
          <w:szCs w:val="22"/>
        </w:rPr>
        <w:t>In this section, describe the real</w:t>
      </w:r>
      <w:r w:rsidR="00CB1D99">
        <w:rPr>
          <w:sz w:val="22"/>
          <w:szCs w:val="22"/>
        </w:rPr>
        <w:t>-</w:t>
      </w:r>
      <w:r w:rsidRPr="0087468A">
        <w:rPr>
          <w:sz w:val="22"/>
          <w:szCs w:val="22"/>
        </w:rPr>
        <w:t xml:space="preserve">world domain in which </w:t>
      </w:r>
      <w:r>
        <w:rPr>
          <w:sz w:val="22"/>
          <w:szCs w:val="22"/>
        </w:rPr>
        <w:t>your proposed system will be implemented.</w:t>
      </w:r>
      <w:r w:rsidR="00CB1D99">
        <w:rPr>
          <w:sz w:val="22"/>
          <w:szCs w:val="22"/>
        </w:rPr>
        <w:t xml:space="preserve"> </w:t>
      </w:r>
      <w:r>
        <w:rPr>
          <w:sz w:val="22"/>
          <w:szCs w:val="22"/>
        </w:rPr>
        <w:t>This could be a description of a specific type of company, business</w:t>
      </w:r>
      <w:r w:rsidR="00CB1D99">
        <w:rPr>
          <w:sz w:val="22"/>
          <w:szCs w:val="22"/>
        </w:rPr>
        <w:t>, or</w:t>
      </w:r>
      <w:r>
        <w:rPr>
          <w:sz w:val="22"/>
          <w:szCs w:val="22"/>
        </w:rPr>
        <w:t xml:space="preserve"> real-world activity.</w:t>
      </w:r>
      <w:r w:rsidR="00CB1D99">
        <w:rPr>
          <w:sz w:val="22"/>
          <w:szCs w:val="22"/>
        </w:rPr>
        <w:t xml:space="preserve"> </w:t>
      </w:r>
      <w:r>
        <w:rPr>
          <w:sz w:val="22"/>
          <w:szCs w:val="22"/>
        </w:rPr>
        <w:t>Your description should be so detailed that a reader who has never heard of the domain completely understands it</w:t>
      </w:r>
      <w:r w:rsidR="00CB1D99">
        <w:rPr>
          <w:sz w:val="22"/>
          <w:szCs w:val="22"/>
        </w:rPr>
        <w:t>, what</w:t>
      </w:r>
      <w:r w:rsidR="000F15A0">
        <w:rPr>
          <w:sz w:val="22"/>
          <w:szCs w:val="22"/>
        </w:rPr>
        <w:t xml:space="preserve"> problem(s) plague it</w:t>
      </w:r>
      <w:r w:rsidR="00CB1D99">
        <w:rPr>
          <w:sz w:val="22"/>
          <w:szCs w:val="22"/>
        </w:rPr>
        <w:t>,</w:t>
      </w:r>
      <w:r w:rsidR="000F15A0">
        <w:rPr>
          <w:sz w:val="22"/>
          <w:szCs w:val="22"/>
        </w:rPr>
        <w:t xml:space="preserve"> or what opportunities there are to support/improve it.</w:t>
      </w:r>
      <w:r w:rsidR="00CB1D99">
        <w:rPr>
          <w:sz w:val="22"/>
          <w:szCs w:val="22"/>
        </w:rPr>
        <w:t xml:space="preserve"> </w:t>
      </w:r>
      <w:r w:rsidR="000F15A0">
        <w:rPr>
          <w:sz w:val="22"/>
          <w:szCs w:val="22"/>
        </w:rPr>
        <w:t>This should clearly highlight to the user why a system is necessary</w:t>
      </w:r>
      <w:r>
        <w:rPr>
          <w:sz w:val="22"/>
          <w:szCs w:val="22"/>
        </w:rPr>
        <w:t>.</w:t>
      </w:r>
      <w:r w:rsidR="00CB1D99">
        <w:rPr>
          <w:sz w:val="22"/>
          <w:szCs w:val="22"/>
        </w:rPr>
        <w:t xml:space="preserve"> </w:t>
      </w:r>
      <w:r>
        <w:rPr>
          <w:sz w:val="22"/>
          <w:szCs w:val="22"/>
        </w:rPr>
        <w:t xml:space="preserve">If </w:t>
      </w:r>
      <w:r w:rsidR="000F15A0">
        <w:rPr>
          <w:sz w:val="22"/>
          <w:szCs w:val="22"/>
        </w:rPr>
        <w:t>this section is s</w:t>
      </w:r>
      <w:r>
        <w:rPr>
          <w:sz w:val="22"/>
          <w:szCs w:val="22"/>
        </w:rPr>
        <w:t>horter than half a page, it’s probably too short.</w:t>
      </w:r>
    </w:p>
    <w:p w14:paraId="6F078E0B" w14:textId="0FE12BDE" w:rsidR="0087468A" w:rsidRDefault="0087468A" w:rsidP="0087468A">
      <w:pPr>
        <w:rPr>
          <w:sz w:val="22"/>
          <w:szCs w:val="22"/>
        </w:rPr>
      </w:pPr>
    </w:p>
    <w:p w14:paraId="4C5C9E77" w14:textId="2BE1D1E8" w:rsidR="0087468A" w:rsidRPr="000F15A0" w:rsidRDefault="0087468A" w:rsidP="0087468A">
      <w:pPr>
        <w:rPr>
          <w:sz w:val="32"/>
          <w:szCs w:val="32"/>
        </w:rPr>
      </w:pPr>
      <w:r w:rsidRPr="000F15A0">
        <w:rPr>
          <w:sz w:val="32"/>
          <w:szCs w:val="32"/>
        </w:rPr>
        <w:t>Proposed solution</w:t>
      </w:r>
    </w:p>
    <w:p w14:paraId="113E8A86" w14:textId="2754F6F8" w:rsidR="0087468A" w:rsidRDefault="0087468A" w:rsidP="0087468A">
      <w:pPr>
        <w:rPr>
          <w:sz w:val="22"/>
          <w:szCs w:val="22"/>
        </w:rPr>
      </w:pPr>
    </w:p>
    <w:p w14:paraId="74E7AACE" w14:textId="1ECC5CFB" w:rsidR="0087468A" w:rsidRDefault="0087468A" w:rsidP="000F15A0">
      <w:pPr>
        <w:jc w:val="both"/>
        <w:rPr>
          <w:sz w:val="22"/>
          <w:szCs w:val="22"/>
        </w:rPr>
      </w:pPr>
      <w:r>
        <w:rPr>
          <w:sz w:val="22"/>
          <w:szCs w:val="22"/>
        </w:rPr>
        <w:t>In this section, describe the system you plan to develop.</w:t>
      </w:r>
      <w:r w:rsidR="00CB1D99">
        <w:rPr>
          <w:sz w:val="22"/>
          <w:szCs w:val="22"/>
        </w:rPr>
        <w:t xml:space="preserve"> </w:t>
      </w:r>
      <w:r>
        <w:rPr>
          <w:sz w:val="22"/>
          <w:szCs w:val="22"/>
        </w:rPr>
        <w:t xml:space="preserve">Think about </w:t>
      </w:r>
    </w:p>
    <w:p w14:paraId="24DDD5A0" w14:textId="77777777" w:rsidR="0087468A" w:rsidRDefault="0087468A" w:rsidP="000F15A0">
      <w:pPr>
        <w:jc w:val="both"/>
        <w:rPr>
          <w:sz w:val="22"/>
          <w:szCs w:val="22"/>
        </w:rPr>
      </w:pPr>
    </w:p>
    <w:p w14:paraId="0BB032BC" w14:textId="64B43F40" w:rsidR="0087468A" w:rsidRDefault="0087468A" w:rsidP="000F15A0">
      <w:pPr>
        <w:pStyle w:val="ListParagraph"/>
        <w:numPr>
          <w:ilvl w:val="0"/>
          <w:numId w:val="1"/>
        </w:numPr>
        <w:jc w:val="both"/>
        <w:rPr>
          <w:sz w:val="22"/>
          <w:szCs w:val="22"/>
        </w:rPr>
      </w:pPr>
      <w:r>
        <w:rPr>
          <w:sz w:val="22"/>
          <w:szCs w:val="22"/>
        </w:rPr>
        <w:t>W</w:t>
      </w:r>
      <w:r w:rsidRPr="0087468A">
        <w:rPr>
          <w:sz w:val="22"/>
          <w:szCs w:val="22"/>
        </w:rPr>
        <w:t xml:space="preserve">hat </w:t>
      </w:r>
      <w:r w:rsidR="00CB1D99">
        <w:rPr>
          <w:sz w:val="22"/>
          <w:szCs w:val="22"/>
        </w:rPr>
        <w:t>should the system</w:t>
      </w:r>
      <w:r w:rsidRPr="0087468A">
        <w:rPr>
          <w:sz w:val="22"/>
          <w:szCs w:val="22"/>
        </w:rPr>
        <w:t xml:space="preserve"> do</w:t>
      </w:r>
      <w:r w:rsidR="00CB1D99">
        <w:rPr>
          <w:sz w:val="22"/>
          <w:szCs w:val="22"/>
        </w:rPr>
        <w:t>,</w:t>
      </w:r>
      <w:r w:rsidRPr="0087468A">
        <w:rPr>
          <w:sz w:val="22"/>
          <w:szCs w:val="22"/>
        </w:rPr>
        <w:t xml:space="preserve"> and how </w:t>
      </w:r>
      <w:r w:rsidR="00CB1D99">
        <w:rPr>
          <w:sz w:val="22"/>
          <w:szCs w:val="22"/>
        </w:rPr>
        <w:t>should it</w:t>
      </w:r>
      <w:r w:rsidRPr="0087468A">
        <w:rPr>
          <w:sz w:val="22"/>
          <w:szCs w:val="22"/>
        </w:rPr>
        <w:t xml:space="preserve"> do it</w:t>
      </w:r>
      <w:r w:rsidR="00CB1D99">
        <w:rPr>
          <w:sz w:val="22"/>
          <w:szCs w:val="22"/>
        </w:rPr>
        <w:t>?</w:t>
      </w:r>
      <w:r w:rsidRPr="0087468A">
        <w:rPr>
          <w:sz w:val="22"/>
          <w:szCs w:val="22"/>
        </w:rPr>
        <w:t xml:space="preserve">  </w:t>
      </w:r>
    </w:p>
    <w:p w14:paraId="57B3EBA5" w14:textId="34420B32" w:rsidR="000F15A0" w:rsidRDefault="000F15A0" w:rsidP="000F15A0">
      <w:pPr>
        <w:pStyle w:val="ListParagraph"/>
        <w:numPr>
          <w:ilvl w:val="0"/>
          <w:numId w:val="1"/>
        </w:numPr>
        <w:jc w:val="both"/>
        <w:rPr>
          <w:sz w:val="22"/>
          <w:szCs w:val="22"/>
        </w:rPr>
      </w:pPr>
      <w:r>
        <w:rPr>
          <w:sz w:val="22"/>
          <w:szCs w:val="22"/>
        </w:rPr>
        <w:t>How would the system improve/support the current domain</w:t>
      </w:r>
      <w:r w:rsidR="00CB1D99">
        <w:rPr>
          <w:sz w:val="22"/>
          <w:szCs w:val="22"/>
        </w:rPr>
        <w:t>?</w:t>
      </w:r>
    </w:p>
    <w:p w14:paraId="01935C18" w14:textId="179A1B46" w:rsidR="0087468A" w:rsidRDefault="0087468A" w:rsidP="000F15A0">
      <w:pPr>
        <w:pStyle w:val="ListParagraph"/>
        <w:numPr>
          <w:ilvl w:val="0"/>
          <w:numId w:val="1"/>
        </w:numPr>
        <w:jc w:val="both"/>
        <w:rPr>
          <w:sz w:val="22"/>
          <w:szCs w:val="22"/>
        </w:rPr>
      </w:pPr>
      <w:r w:rsidRPr="0087468A">
        <w:rPr>
          <w:sz w:val="22"/>
          <w:szCs w:val="22"/>
        </w:rPr>
        <w:t xml:space="preserve">Whether it should be desktop-, web- or mobile-based (or even a combination of some of them).  </w:t>
      </w:r>
    </w:p>
    <w:p w14:paraId="4CF017EB" w14:textId="6D367A51" w:rsidR="000F15A0" w:rsidRDefault="000F15A0" w:rsidP="000F15A0">
      <w:pPr>
        <w:pStyle w:val="ListParagraph"/>
        <w:numPr>
          <w:ilvl w:val="0"/>
          <w:numId w:val="1"/>
        </w:numPr>
        <w:jc w:val="both"/>
        <w:rPr>
          <w:sz w:val="22"/>
          <w:szCs w:val="22"/>
        </w:rPr>
      </w:pPr>
      <w:r>
        <w:rPr>
          <w:sz w:val="22"/>
          <w:szCs w:val="22"/>
        </w:rPr>
        <w:t>What technologies do you think you’ll use to develop the system</w:t>
      </w:r>
      <w:r w:rsidR="00CB1D99">
        <w:rPr>
          <w:sz w:val="22"/>
          <w:szCs w:val="22"/>
        </w:rPr>
        <w:t>?</w:t>
      </w:r>
    </w:p>
    <w:p w14:paraId="49E64FE7" w14:textId="2A060D9F" w:rsidR="000F15A0" w:rsidRDefault="000F15A0" w:rsidP="000F15A0">
      <w:pPr>
        <w:pStyle w:val="ListParagraph"/>
        <w:numPr>
          <w:ilvl w:val="0"/>
          <w:numId w:val="1"/>
        </w:numPr>
        <w:jc w:val="both"/>
        <w:rPr>
          <w:sz w:val="22"/>
          <w:szCs w:val="22"/>
        </w:rPr>
      </w:pPr>
      <w:r>
        <w:rPr>
          <w:sz w:val="22"/>
          <w:szCs w:val="22"/>
        </w:rPr>
        <w:t xml:space="preserve">A list of all (or at least some of) the screens or system functions you </w:t>
      </w:r>
      <w:r w:rsidR="00CB1D99">
        <w:rPr>
          <w:sz w:val="22"/>
          <w:szCs w:val="22"/>
        </w:rPr>
        <w:t>believe</w:t>
      </w:r>
      <w:r>
        <w:rPr>
          <w:sz w:val="22"/>
          <w:szCs w:val="22"/>
        </w:rPr>
        <w:t xml:space="preserve"> the system will need.</w:t>
      </w:r>
    </w:p>
    <w:p w14:paraId="42AD6420" w14:textId="67AAE1E1" w:rsidR="000F15A0" w:rsidRDefault="000F15A0" w:rsidP="000F15A0">
      <w:pPr>
        <w:jc w:val="both"/>
        <w:rPr>
          <w:sz w:val="22"/>
          <w:szCs w:val="22"/>
        </w:rPr>
      </w:pPr>
    </w:p>
    <w:p w14:paraId="21A853F9" w14:textId="5E9D5906" w:rsidR="00C24319" w:rsidRDefault="00C24319" w:rsidP="000F15A0">
      <w:pPr>
        <w:jc w:val="both"/>
        <w:rPr>
          <w:sz w:val="22"/>
          <w:szCs w:val="22"/>
        </w:rPr>
      </w:pPr>
      <w:r>
        <w:rPr>
          <w:sz w:val="22"/>
          <w:szCs w:val="22"/>
        </w:rPr>
        <w:t>When devising your system, keep the following requirements in mind:</w:t>
      </w:r>
    </w:p>
    <w:p w14:paraId="556D274D" w14:textId="578992EE" w:rsidR="00C24319" w:rsidRDefault="00C24319" w:rsidP="000F15A0">
      <w:pPr>
        <w:jc w:val="both"/>
        <w:rPr>
          <w:sz w:val="22"/>
          <w:szCs w:val="22"/>
        </w:rPr>
      </w:pPr>
    </w:p>
    <w:p w14:paraId="53D6AC1F" w14:textId="26CF9D83" w:rsidR="00C24319" w:rsidRPr="00DF05DC" w:rsidRDefault="00C24319" w:rsidP="00DF05DC">
      <w:pPr>
        <w:pStyle w:val="ListParagraph"/>
        <w:numPr>
          <w:ilvl w:val="0"/>
          <w:numId w:val="2"/>
        </w:numPr>
        <w:jc w:val="both"/>
        <w:rPr>
          <w:sz w:val="22"/>
          <w:szCs w:val="22"/>
        </w:rPr>
      </w:pPr>
      <w:r>
        <w:rPr>
          <w:sz w:val="22"/>
          <w:szCs w:val="22"/>
        </w:rPr>
        <w:t xml:space="preserve">Your system </w:t>
      </w:r>
      <w:r w:rsidRPr="00DF05DC">
        <w:rPr>
          <w:b/>
          <w:bCs/>
          <w:sz w:val="22"/>
          <w:szCs w:val="22"/>
          <w:u w:val="single"/>
        </w:rPr>
        <w:t>must</w:t>
      </w:r>
      <w:r>
        <w:rPr>
          <w:sz w:val="22"/>
          <w:szCs w:val="22"/>
        </w:rPr>
        <w:t xml:space="preserve"> include/be based on a database</w:t>
      </w:r>
      <w:r w:rsidR="00CB1D99">
        <w:rPr>
          <w:sz w:val="22"/>
          <w:szCs w:val="22"/>
        </w:rPr>
        <w:t>, regardless</w:t>
      </w:r>
      <w:r w:rsidR="00DF05DC" w:rsidRPr="00DF05DC">
        <w:rPr>
          <w:sz w:val="22"/>
          <w:szCs w:val="22"/>
        </w:rPr>
        <w:t xml:space="preserve"> of which type of database you choose</w:t>
      </w:r>
      <w:r w:rsidR="00CC5D6D">
        <w:rPr>
          <w:sz w:val="22"/>
          <w:szCs w:val="22"/>
        </w:rPr>
        <w:t>.</w:t>
      </w:r>
      <w:r w:rsidR="00DF05DC" w:rsidRPr="00DF05DC">
        <w:rPr>
          <w:sz w:val="22"/>
          <w:szCs w:val="22"/>
        </w:rPr>
        <w:t xml:space="preserve"> </w:t>
      </w:r>
      <w:r w:rsidR="006F6C6F">
        <w:rPr>
          <w:sz w:val="22"/>
          <w:szCs w:val="22"/>
        </w:rPr>
        <w:t xml:space="preserve">Groups of two students </w:t>
      </w:r>
      <w:r w:rsidR="00CB1D99">
        <w:rPr>
          <w:sz w:val="22"/>
          <w:szCs w:val="22"/>
        </w:rPr>
        <w:t>must</w:t>
      </w:r>
      <w:r w:rsidR="00CC5D6D" w:rsidRPr="00DF05DC">
        <w:rPr>
          <w:sz w:val="22"/>
          <w:szCs w:val="22"/>
        </w:rPr>
        <w:t xml:space="preserve"> have the absolute minimum of the equivalent of</w:t>
      </w:r>
      <w:r w:rsidR="00CC5D6D">
        <w:rPr>
          <w:sz w:val="22"/>
          <w:szCs w:val="22"/>
        </w:rPr>
        <w:t xml:space="preserve"> </w:t>
      </w:r>
      <w:r w:rsidR="006F6C6F">
        <w:rPr>
          <w:sz w:val="22"/>
          <w:szCs w:val="22"/>
        </w:rPr>
        <w:t xml:space="preserve">at least </w:t>
      </w:r>
      <w:r w:rsidR="007D1DFA">
        <w:rPr>
          <w:sz w:val="22"/>
          <w:szCs w:val="22"/>
        </w:rPr>
        <w:t>10</w:t>
      </w:r>
      <w:r w:rsidR="006F6C6F">
        <w:rPr>
          <w:sz w:val="22"/>
          <w:szCs w:val="22"/>
        </w:rPr>
        <w:t xml:space="preserve"> tables and groups of 3 at least 1</w:t>
      </w:r>
      <w:r w:rsidR="007D1DFA">
        <w:rPr>
          <w:sz w:val="22"/>
          <w:szCs w:val="22"/>
        </w:rPr>
        <w:t>4</w:t>
      </w:r>
      <w:r w:rsidR="006F6C6F">
        <w:rPr>
          <w:sz w:val="22"/>
          <w:szCs w:val="22"/>
        </w:rPr>
        <w:t>.</w:t>
      </w:r>
    </w:p>
    <w:p w14:paraId="6C9A3D19" w14:textId="4A3B8EBC" w:rsidR="00C24319" w:rsidRDefault="00CB1D99" w:rsidP="00C24319">
      <w:pPr>
        <w:pStyle w:val="ListParagraph"/>
        <w:numPr>
          <w:ilvl w:val="0"/>
          <w:numId w:val="2"/>
        </w:numPr>
        <w:jc w:val="both"/>
        <w:rPr>
          <w:sz w:val="22"/>
          <w:szCs w:val="22"/>
        </w:rPr>
      </w:pPr>
      <w:r>
        <w:rPr>
          <w:sz w:val="22"/>
          <w:szCs w:val="22"/>
        </w:rPr>
        <w:t>A</w:t>
      </w:r>
      <w:r w:rsidR="00C24319">
        <w:rPr>
          <w:sz w:val="22"/>
          <w:szCs w:val="22"/>
        </w:rPr>
        <w:t xml:space="preserve"> login system</w:t>
      </w:r>
      <w:r>
        <w:rPr>
          <w:sz w:val="22"/>
          <w:szCs w:val="22"/>
        </w:rPr>
        <w:t xml:space="preserve"> will be needed</w:t>
      </w:r>
      <w:r w:rsidR="00C24319">
        <w:rPr>
          <w:sz w:val="22"/>
          <w:szCs w:val="22"/>
        </w:rPr>
        <w:t>.</w:t>
      </w:r>
    </w:p>
    <w:p w14:paraId="24EF04E1" w14:textId="433C1377" w:rsidR="00C24319" w:rsidRDefault="00C24319" w:rsidP="00C24319">
      <w:pPr>
        <w:pStyle w:val="ListParagraph"/>
        <w:numPr>
          <w:ilvl w:val="0"/>
          <w:numId w:val="2"/>
        </w:numPr>
        <w:jc w:val="both"/>
        <w:rPr>
          <w:sz w:val="22"/>
          <w:szCs w:val="22"/>
        </w:rPr>
      </w:pPr>
      <w:r>
        <w:rPr>
          <w:sz w:val="22"/>
          <w:szCs w:val="22"/>
        </w:rPr>
        <w:t>It should have multiple input (i.e. data capture) screens.</w:t>
      </w:r>
      <w:r w:rsidR="00CB1D99">
        <w:rPr>
          <w:sz w:val="22"/>
          <w:szCs w:val="22"/>
        </w:rPr>
        <w:t xml:space="preserve"> </w:t>
      </w:r>
      <w:r w:rsidR="006F6C6F">
        <w:rPr>
          <w:sz w:val="22"/>
          <w:szCs w:val="22"/>
        </w:rPr>
        <w:t>A good rule of thumb for the number of screens/system size is around 1 per database table.</w:t>
      </w:r>
    </w:p>
    <w:p w14:paraId="23B7745C" w14:textId="0A4EC816" w:rsidR="00C24319" w:rsidRDefault="00C24319" w:rsidP="00C24319">
      <w:pPr>
        <w:pStyle w:val="ListParagraph"/>
        <w:numPr>
          <w:ilvl w:val="0"/>
          <w:numId w:val="2"/>
        </w:numPr>
        <w:jc w:val="both"/>
        <w:rPr>
          <w:sz w:val="22"/>
          <w:szCs w:val="22"/>
        </w:rPr>
      </w:pPr>
      <w:r>
        <w:rPr>
          <w:sz w:val="22"/>
          <w:szCs w:val="22"/>
        </w:rPr>
        <w:t xml:space="preserve">It should include at least one interesting feature that isn’t just a simple data capture screen, such as </w:t>
      </w:r>
      <w:r w:rsidR="006F6C6F">
        <w:rPr>
          <w:sz w:val="22"/>
          <w:szCs w:val="22"/>
        </w:rPr>
        <w:t>consuming</w:t>
      </w:r>
      <w:r>
        <w:rPr>
          <w:sz w:val="22"/>
          <w:szCs w:val="22"/>
        </w:rPr>
        <w:t xml:space="preserve"> external data</w:t>
      </w:r>
      <w:r w:rsidR="006F6C6F">
        <w:rPr>
          <w:sz w:val="22"/>
          <w:szCs w:val="22"/>
        </w:rPr>
        <w:t>/services</w:t>
      </w:r>
      <w:r>
        <w:rPr>
          <w:sz w:val="22"/>
          <w:szCs w:val="22"/>
        </w:rPr>
        <w:t xml:space="preserve"> </w:t>
      </w:r>
      <w:r w:rsidR="006F6C6F">
        <w:rPr>
          <w:sz w:val="22"/>
          <w:szCs w:val="22"/>
        </w:rPr>
        <w:t>or</w:t>
      </w:r>
      <w:r>
        <w:rPr>
          <w:sz w:val="22"/>
          <w:szCs w:val="22"/>
        </w:rPr>
        <w:t xml:space="preserve"> </w:t>
      </w:r>
      <w:r w:rsidR="006F6C6F">
        <w:rPr>
          <w:sz w:val="22"/>
          <w:szCs w:val="22"/>
        </w:rPr>
        <w:t xml:space="preserve">using </w:t>
      </w:r>
      <w:r>
        <w:rPr>
          <w:sz w:val="22"/>
          <w:szCs w:val="22"/>
        </w:rPr>
        <w:t>built-in device features (such as a camera or GPS).</w:t>
      </w:r>
    </w:p>
    <w:p w14:paraId="2A60418B" w14:textId="5A96EECF" w:rsidR="00C24319" w:rsidRDefault="00C24319" w:rsidP="00C24319">
      <w:pPr>
        <w:pStyle w:val="ListParagraph"/>
        <w:numPr>
          <w:ilvl w:val="0"/>
          <w:numId w:val="2"/>
        </w:numPr>
        <w:jc w:val="both"/>
        <w:rPr>
          <w:sz w:val="22"/>
          <w:szCs w:val="22"/>
        </w:rPr>
      </w:pPr>
      <w:r>
        <w:rPr>
          <w:sz w:val="22"/>
          <w:szCs w:val="22"/>
        </w:rPr>
        <w:t>Be able to generate reports in some or other form.</w:t>
      </w:r>
    </w:p>
    <w:p w14:paraId="24698ED1" w14:textId="2448A8E9" w:rsidR="00CC5D6D" w:rsidRDefault="00CC5D6D" w:rsidP="00C24319">
      <w:pPr>
        <w:pStyle w:val="ListParagraph"/>
        <w:numPr>
          <w:ilvl w:val="0"/>
          <w:numId w:val="2"/>
        </w:numPr>
        <w:jc w:val="both"/>
        <w:rPr>
          <w:sz w:val="22"/>
          <w:szCs w:val="22"/>
        </w:rPr>
      </w:pPr>
      <w:r>
        <w:rPr>
          <w:sz w:val="22"/>
          <w:szCs w:val="22"/>
        </w:rPr>
        <w:t>Have some form of help or guidance available.</w:t>
      </w:r>
    </w:p>
    <w:p w14:paraId="0D374B35" w14:textId="20E5E0BC" w:rsidR="00C24319" w:rsidRDefault="00C24319" w:rsidP="00C24319">
      <w:pPr>
        <w:pStyle w:val="ListParagraph"/>
        <w:numPr>
          <w:ilvl w:val="0"/>
          <w:numId w:val="2"/>
        </w:numPr>
        <w:jc w:val="both"/>
        <w:rPr>
          <w:sz w:val="22"/>
          <w:szCs w:val="22"/>
        </w:rPr>
      </w:pPr>
      <w:r>
        <w:rPr>
          <w:sz w:val="22"/>
          <w:szCs w:val="22"/>
        </w:rPr>
        <w:t xml:space="preserve">Incorporate security </w:t>
      </w:r>
    </w:p>
    <w:p w14:paraId="204CAA58" w14:textId="3CAC5CB0" w:rsidR="007D1DFA" w:rsidRPr="007D1DFA" w:rsidRDefault="007D1DFA" w:rsidP="007D1DFA">
      <w:pPr>
        <w:pStyle w:val="ListParagraph"/>
        <w:numPr>
          <w:ilvl w:val="0"/>
          <w:numId w:val="2"/>
        </w:numPr>
        <w:rPr>
          <w:sz w:val="22"/>
          <w:szCs w:val="22"/>
        </w:rPr>
      </w:pPr>
      <w:r w:rsidRPr="007D1DFA">
        <w:rPr>
          <w:sz w:val="22"/>
          <w:szCs w:val="22"/>
        </w:rPr>
        <w:t>Be maintained via version control (to which I need access)</w:t>
      </w:r>
    </w:p>
    <w:p w14:paraId="2DEB4864" w14:textId="77777777" w:rsidR="00C24319" w:rsidRPr="00C24319" w:rsidRDefault="00C24319" w:rsidP="00C24319">
      <w:pPr>
        <w:jc w:val="both"/>
        <w:rPr>
          <w:sz w:val="22"/>
          <w:szCs w:val="22"/>
        </w:rPr>
      </w:pPr>
    </w:p>
    <w:p w14:paraId="2C4B22AA" w14:textId="1E661DD3" w:rsidR="000F15A0" w:rsidRDefault="000F15A0" w:rsidP="000F15A0">
      <w:pPr>
        <w:jc w:val="both"/>
        <w:rPr>
          <w:sz w:val="22"/>
          <w:szCs w:val="22"/>
        </w:rPr>
      </w:pPr>
      <w:r>
        <w:rPr>
          <w:sz w:val="22"/>
          <w:szCs w:val="22"/>
        </w:rPr>
        <w:t>This section doesn’t require in-depth explanations, as all of this will be presented in later documents.</w:t>
      </w:r>
      <w:r w:rsidR="00CB1D99">
        <w:rPr>
          <w:sz w:val="22"/>
          <w:szCs w:val="22"/>
        </w:rPr>
        <w:t xml:space="preserve"> </w:t>
      </w:r>
      <w:r>
        <w:rPr>
          <w:sz w:val="22"/>
          <w:szCs w:val="22"/>
        </w:rPr>
        <w:t>The goal of this section (and document as a whole) is for you (and the reader) to think about what tasks/steps your system development will entail and whether or not the system will have utility.</w:t>
      </w:r>
      <w:r w:rsidR="00CB1D99">
        <w:rPr>
          <w:sz w:val="22"/>
          <w:szCs w:val="22"/>
        </w:rPr>
        <w:t xml:space="preserve"> </w:t>
      </w:r>
      <w:r>
        <w:rPr>
          <w:sz w:val="22"/>
          <w:szCs w:val="22"/>
        </w:rPr>
        <w:t>This section should be between half a page and a full page in length.</w:t>
      </w:r>
    </w:p>
    <w:p w14:paraId="6B9FAC89" w14:textId="77777777" w:rsidR="00C24319" w:rsidRPr="000F15A0" w:rsidRDefault="00C24319" w:rsidP="000F15A0">
      <w:pPr>
        <w:jc w:val="both"/>
        <w:rPr>
          <w:sz w:val="22"/>
          <w:szCs w:val="22"/>
        </w:rPr>
      </w:pPr>
    </w:p>
    <w:p w14:paraId="337E8261" w14:textId="3293CACD" w:rsidR="0087468A" w:rsidRDefault="0087468A"/>
    <w:p w14:paraId="6AD7EFAA" w14:textId="4540D954" w:rsidR="00ED2D0B" w:rsidRDefault="00ED2D0B"/>
    <w:p w14:paraId="63DE5503" w14:textId="77777777" w:rsidR="00ED2D0B" w:rsidRDefault="00ED2D0B">
      <w:r>
        <w:br w:type="page"/>
      </w:r>
    </w:p>
    <w:p w14:paraId="568F2BF2" w14:textId="77777777" w:rsidR="006E1FC5" w:rsidRPr="0017470D" w:rsidRDefault="006E1FC5" w:rsidP="0017470D">
      <w:pPr>
        <w:pStyle w:val="Heading1"/>
      </w:pPr>
      <w:r w:rsidRPr="0017470D">
        <w:lastRenderedPageBreak/>
        <w:t>Problem Domain</w:t>
      </w:r>
    </w:p>
    <w:p w14:paraId="22979BA1" w14:textId="77777777" w:rsidR="00D94B63" w:rsidRPr="00D94B63" w:rsidRDefault="00D94B63" w:rsidP="00D94B63">
      <w:r w:rsidRPr="00D94B63">
        <w:t>In today's fast-paced world, meal planning and cooking can become daunting tasks for many individuals. Whether it's balancing work, school, or personal life, this leaves little to no time for meal preparation, let alone cooking. However, when South Africans were asked about their attitudes towards food, only 16% picked “I do not enjoy cooking” (Bashir, 2024). This indicates that the majority of people do enjoy cooking and are most likely hindered by their busy daily routines.</w:t>
      </w:r>
    </w:p>
    <w:p w14:paraId="2D3A3360" w14:textId="77777777" w:rsidR="00D94B63" w:rsidRPr="00D94B63" w:rsidRDefault="00D94B63" w:rsidP="00D94B63"/>
    <w:p w14:paraId="03CFF1DE" w14:textId="7970601C" w:rsidR="00D94B63" w:rsidRDefault="00D94B63" w:rsidP="00D94B63">
      <w:r w:rsidRPr="00D94B63">
        <w:t>A study in the UK found that people waste roughly 43 minutes a day, amounting to 37 hours a year, deciding what to eat. Of the 2,000 adults surveyed, 57% noted that dinner was the hardest meal to decide on. The top reasons for this difficulty included a lack of inspiration and trouble finding the right recipes, with 30% attributing it to not having the necessary ingredients to make their desired dish. (Lumley, 2024). </w:t>
      </w:r>
    </w:p>
    <w:p w14:paraId="5FF10825" w14:textId="77777777" w:rsidR="00D94B63" w:rsidRPr="00D94B63" w:rsidRDefault="00D94B63" w:rsidP="00D94B63"/>
    <w:p w14:paraId="5B7E7ED4" w14:textId="77777777" w:rsidR="00D94B63" w:rsidRPr="00D94B63" w:rsidRDefault="00D94B63" w:rsidP="00D94B63">
      <w:r w:rsidRPr="00D94B63">
        <w:t>Despite the vast amounts of data available online, one would think following recipes would be a no-brainer. However, for many, this process has become a stressful and time-consuming chore. These are some of the common grievances experienced by users of recipe apps and sites:</w:t>
      </w:r>
    </w:p>
    <w:p w14:paraId="1ED4792A" w14:textId="77777777" w:rsidR="00D94B63" w:rsidRPr="00D94B63" w:rsidRDefault="00D94B63" w:rsidP="00D94B63">
      <w:pPr>
        <w:pStyle w:val="ListParagraph"/>
        <w:numPr>
          <w:ilvl w:val="0"/>
          <w:numId w:val="16"/>
        </w:numPr>
      </w:pPr>
      <w:r w:rsidRPr="00D94B63">
        <w:t>Many recipes are usually accompanied by long-winded essays with ingredients listed at the very top of the page, often with absolutely no reference to their corresponding measurements when needed.</w:t>
      </w:r>
    </w:p>
    <w:p w14:paraId="5838F42F" w14:textId="77777777" w:rsidR="00D94B63" w:rsidRPr="00D94B63" w:rsidRDefault="00D94B63" w:rsidP="00D94B63">
      <w:pPr>
        <w:pStyle w:val="ListParagraph"/>
        <w:numPr>
          <w:ilvl w:val="0"/>
          <w:numId w:val="16"/>
        </w:numPr>
      </w:pPr>
      <w:r w:rsidRPr="00D94B63">
        <w:t>Users often struggle to find the perfect recipe in a sea of thousands of recipes based on the ingredients they have available. </w:t>
      </w:r>
    </w:p>
    <w:p w14:paraId="1BFC8432" w14:textId="77777777" w:rsidR="00D94B63" w:rsidRPr="00D94B63" w:rsidRDefault="00D94B63" w:rsidP="00D94B63">
      <w:pPr>
        <w:pStyle w:val="ListParagraph"/>
        <w:numPr>
          <w:ilvl w:val="0"/>
          <w:numId w:val="16"/>
        </w:numPr>
      </w:pPr>
      <w:r w:rsidRPr="00D94B63">
        <w:t>Recipes often assume users are all at the same skill level, using jargon such as “creating a roux” without considering that some may not know what that means. </w:t>
      </w:r>
    </w:p>
    <w:p w14:paraId="416832D4" w14:textId="77777777" w:rsidR="00D94B63" w:rsidRPr="00D94B63" w:rsidRDefault="00D94B63" w:rsidP="00D94B63">
      <w:pPr>
        <w:pStyle w:val="ListParagraph"/>
        <w:numPr>
          <w:ilvl w:val="0"/>
          <w:numId w:val="16"/>
        </w:numPr>
      </w:pPr>
      <w:r w:rsidRPr="00D94B63">
        <w:t>Many recipe sites only accommodate a single measurement unit, such as the imperial system. </w:t>
      </w:r>
    </w:p>
    <w:p w14:paraId="5572BF7D" w14:textId="77777777" w:rsidR="00D94B63" w:rsidRPr="00D94B63" w:rsidRDefault="00D94B63" w:rsidP="00D94B63">
      <w:pPr>
        <w:pStyle w:val="ListParagraph"/>
        <w:numPr>
          <w:ilvl w:val="0"/>
          <w:numId w:val="16"/>
        </w:numPr>
      </w:pPr>
      <w:r w:rsidRPr="00D94B63">
        <w:t>The lack of personalization options, such as being able to save recipes or plan meals for the future, makes sticking with a single recipe app difficult. </w:t>
      </w:r>
    </w:p>
    <w:p w14:paraId="2E28FB66" w14:textId="77777777" w:rsidR="00D94B63" w:rsidRDefault="00D94B63" w:rsidP="00D94B63">
      <w:pPr>
        <w:pStyle w:val="ListParagraph"/>
        <w:numPr>
          <w:ilvl w:val="0"/>
          <w:numId w:val="16"/>
        </w:numPr>
      </w:pPr>
      <w:r w:rsidRPr="00D94B63">
        <w:t>Existing recipe apps and websites often fail to cater to user preferences and dietary restrictions or remember them for future recommendations, making them less effective.</w:t>
      </w:r>
    </w:p>
    <w:p w14:paraId="7A38BCDE" w14:textId="77777777" w:rsidR="0017470D" w:rsidRPr="00D94B63" w:rsidRDefault="0017470D" w:rsidP="0017470D">
      <w:pPr>
        <w:pStyle w:val="ListParagraph"/>
      </w:pPr>
    </w:p>
    <w:p w14:paraId="3DA62D8C" w14:textId="75413B7D" w:rsidR="006E1FC5" w:rsidRPr="0017470D" w:rsidRDefault="00D94B63" w:rsidP="00D94B63">
      <w:pPr>
        <w:rPr>
          <w:b/>
          <w:bCs/>
        </w:rPr>
      </w:pPr>
      <w:r w:rsidRPr="0017470D">
        <w:t>It is clear from the above that there is a clear need for a solution that simplifies meal planning and cooking, making it more enjoyable and accessible for everyone, regardless of their skill level. Allowing people to incorporate this activity into their busy lives without the added stress.</w:t>
      </w:r>
      <w:r w:rsidR="006E1FC5" w:rsidRPr="0017470D">
        <w:rPr>
          <w:b/>
          <w:bCs/>
        </w:rPr>
        <w:br w:type="page"/>
      </w:r>
      <w:r w:rsidR="006E1FC5" w:rsidRPr="0017470D">
        <w:rPr>
          <w:rStyle w:val="Heading1Char"/>
        </w:rPr>
        <w:lastRenderedPageBreak/>
        <w:t>Proposed Solution</w:t>
      </w:r>
    </w:p>
    <w:p w14:paraId="2B2E24C9" w14:textId="00A4355B" w:rsidR="006E1FC5" w:rsidRDefault="006E1FC5" w:rsidP="00905981">
      <w:pPr>
        <w:jc w:val="both"/>
      </w:pPr>
      <w:r>
        <w:t xml:space="preserve">The solution we propose is a </w:t>
      </w:r>
      <w:r w:rsidR="00C90806">
        <w:t>mobile app and a website</w:t>
      </w:r>
      <w:r>
        <w:t xml:space="preserve"> that is designed to make planning and cooking easier and more enjoyable for all users</w:t>
      </w:r>
      <w:r w:rsidR="00C90806">
        <w:t>.</w:t>
      </w:r>
      <w:r>
        <w:t xml:space="preserve"> This system aims to address the common issues faced by users when it comes to cooking, such as a lack of inspiration, trouble finding the right recipes as well as the need for dietary customization.</w:t>
      </w:r>
    </w:p>
    <w:p w14:paraId="2445ED17" w14:textId="77777777" w:rsidR="006E1FC5" w:rsidRPr="0017470D" w:rsidRDefault="006E1FC5" w:rsidP="0017470D">
      <w:pPr>
        <w:pStyle w:val="Heading2"/>
      </w:pPr>
      <w:r w:rsidRPr="0017470D">
        <w:t>What should our system do and how should it do it?</w:t>
      </w:r>
    </w:p>
    <w:p w14:paraId="78B7F341" w14:textId="452718C1" w:rsidR="00F92EF4" w:rsidRDefault="00335A03" w:rsidP="00905981">
      <w:pPr>
        <w:jc w:val="both"/>
        <w:rPr>
          <w:lang w:val="en-GB"/>
        </w:rPr>
      </w:pPr>
      <w:r>
        <w:rPr>
          <w:lang w:val="en-GB"/>
        </w:rPr>
        <w:t>Registered u</w:t>
      </w:r>
      <w:r w:rsidR="00F92EF4">
        <w:rPr>
          <w:lang w:val="en-GB"/>
        </w:rPr>
        <w:t>sers can customize and set preferences based off dietary needs (vegan vegetarian etc.)</w:t>
      </w:r>
      <w:r w:rsidR="00F970AC">
        <w:rPr>
          <w:lang w:val="en-GB"/>
        </w:rPr>
        <w:t>. Recipes can then be filtered by available ingredients, time</w:t>
      </w:r>
      <w:r w:rsidR="005141BF">
        <w:rPr>
          <w:lang w:val="en-GB"/>
        </w:rPr>
        <w:t xml:space="preserve">, </w:t>
      </w:r>
      <w:r w:rsidR="00F970AC">
        <w:rPr>
          <w:lang w:val="en-GB"/>
        </w:rPr>
        <w:t>difficulty</w:t>
      </w:r>
      <w:r w:rsidR="005141BF">
        <w:rPr>
          <w:lang w:val="en-GB"/>
        </w:rPr>
        <w:t xml:space="preserve"> and adjusted for serving size</w:t>
      </w:r>
      <w:r w:rsidR="00F970AC">
        <w:rPr>
          <w:lang w:val="en-GB"/>
        </w:rPr>
        <w:t xml:space="preserve">. </w:t>
      </w:r>
    </w:p>
    <w:p w14:paraId="73D27709" w14:textId="77777777" w:rsidR="00E43D0A" w:rsidRDefault="00E43D0A" w:rsidP="00905981">
      <w:pPr>
        <w:jc w:val="both"/>
        <w:rPr>
          <w:lang w:val="en-GB"/>
        </w:rPr>
      </w:pPr>
    </w:p>
    <w:p w14:paraId="7983E70D" w14:textId="7B7E0995" w:rsidR="00133ADB" w:rsidRDefault="0085329B" w:rsidP="00905981">
      <w:pPr>
        <w:jc w:val="both"/>
        <w:rPr>
          <w:lang w:val="en-GB"/>
        </w:rPr>
      </w:pPr>
      <w:r>
        <w:rPr>
          <w:lang w:val="en-GB"/>
        </w:rPr>
        <w:t xml:space="preserve">The app will incorporate beginner-friendly features that offer basic skill walk through, step-by-step instructions with images and videos. There </w:t>
      </w:r>
      <w:r w:rsidR="00962111">
        <w:rPr>
          <w:lang w:val="en-GB"/>
        </w:rPr>
        <w:t>should</w:t>
      </w:r>
      <w:r>
        <w:rPr>
          <w:lang w:val="en-GB"/>
        </w:rPr>
        <w:t xml:space="preserve"> also be a “Cook with Me”, feature that </w:t>
      </w:r>
      <w:r w:rsidR="004F45E5">
        <w:rPr>
          <w:lang w:val="en-GB"/>
        </w:rPr>
        <w:t>aids</w:t>
      </w:r>
      <w:r>
        <w:rPr>
          <w:lang w:val="en-GB"/>
        </w:rPr>
        <w:t xml:space="preserve"> as you cook with built-in timers and ingredient measurements displayed at each step.</w:t>
      </w:r>
    </w:p>
    <w:p w14:paraId="26E19CB3" w14:textId="77777777" w:rsidR="0085329B" w:rsidRDefault="0085329B" w:rsidP="00905981">
      <w:pPr>
        <w:jc w:val="both"/>
        <w:rPr>
          <w:lang w:val="en-GB"/>
        </w:rPr>
      </w:pPr>
    </w:p>
    <w:p w14:paraId="03FA5EF2" w14:textId="6C943F8F" w:rsidR="0085329B" w:rsidRDefault="0085329B" w:rsidP="00905981">
      <w:pPr>
        <w:jc w:val="both"/>
        <w:rPr>
          <w:lang w:val="en-GB"/>
        </w:rPr>
      </w:pPr>
      <w:r>
        <w:rPr>
          <w:lang w:val="en-GB"/>
        </w:rPr>
        <w:t>Users will be able to save recipes for offline use. They may also plan meals for future dates and generate shopping lists based on recipe ingredients. Searching and categorization of recipes (breakfast, dinner, student meals etc.)</w:t>
      </w:r>
      <w:r w:rsidR="00D7598C">
        <w:rPr>
          <w:lang w:val="en-GB"/>
        </w:rPr>
        <w:t xml:space="preserve"> will</w:t>
      </w:r>
      <w:r w:rsidR="00905981">
        <w:rPr>
          <w:lang w:val="en-GB"/>
        </w:rPr>
        <w:t xml:space="preserve"> </w:t>
      </w:r>
      <w:r w:rsidR="00D7598C">
        <w:rPr>
          <w:lang w:val="en-GB"/>
        </w:rPr>
        <w:t>cater to those who have dietary preferences with the ingredients they currently have</w:t>
      </w:r>
      <w:r w:rsidR="00962111">
        <w:rPr>
          <w:lang w:val="en-GB"/>
        </w:rPr>
        <w:t>.</w:t>
      </w:r>
    </w:p>
    <w:p w14:paraId="7D0400F1" w14:textId="70ECFFD5" w:rsidR="006E1FC5" w:rsidRPr="0017470D" w:rsidRDefault="006E1FC5" w:rsidP="0017470D">
      <w:pPr>
        <w:pStyle w:val="Heading2"/>
        <w:rPr>
          <w:lang w:val="en-GB"/>
        </w:rPr>
      </w:pPr>
      <w:r w:rsidRPr="0017470D">
        <w:rPr>
          <w:lang w:val="en-GB"/>
        </w:rPr>
        <w:t xml:space="preserve">Whether it should be desktop-, web- or mobile-based (or even a combination of some of them).  </w:t>
      </w:r>
    </w:p>
    <w:p w14:paraId="1DA510A5" w14:textId="0E57391A" w:rsidR="006E1FC5" w:rsidRDefault="00F24C0D" w:rsidP="00905981">
      <w:pPr>
        <w:jc w:val="both"/>
        <w:rPr>
          <w:lang w:val="en-GB"/>
        </w:rPr>
      </w:pPr>
      <w:r>
        <w:rPr>
          <w:lang w:val="en-GB"/>
        </w:rPr>
        <w:t>Our group is c</w:t>
      </w:r>
      <w:r w:rsidR="006E1FC5">
        <w:rPr>
          <w:lang w:val="en-GB"/>
        </w:rPr>
        <w:t xml:space="preserve">onsidering a </w:t>
      </w:r>
      <w:r w:rsidR="004F45E5">
        <w:rPr>
          <w:lang w:val="en-GB"/>
        </w:rPr>
        <w:t>having both a website and a mobile app</w:t>
      </w:r>
      <w:r w:rsidR="006E1FC5">
        <w:rPr>
          <w:lang w:val="en-GB"/>
        </w:rPr>
        <w:t>.</w:t>
      </w:r>
      <w:r w:rsidR="00905981">
        <w:rPr>
          <w:lang w:val="en-GB"/>
        </w:rPr>
        <w:t xml:space="preserve"> </w:t>
      </w:r>
      <w:r w:rsidR="006E1FC5">
        <w:rPr>
          <w:lang w:val="en-GB"/>
        </w:rPr>
        <w:t xml:space="preserve">A web and mobile based system, as usually recipes are usually found on the web. </w:t>
      </w:r>
      <w:r w:rsidR="00D36A38">
        <w:rPr>
          <w:lang w:val="en-GB"/>
        </w:rPr>
        <w:t>Having a mobile app also aids in the market for users that use their phones for recipes.</w:t>
      </w:r>
      <w:r w:rsidR="006E1FC5">
        <w:rPr>
          <w:lang w:val="en-GB"/>
        </w:rPr>
        <w:t xml:space="preserve"> </w:t>
      </w:r>
    </w:p>
    <w:p w14:paraId="607C3D6A" w14:textId="77777777" w:rsidR="006E1FC5" w:rsidRPr="0017470D" w:rsidRDefault="006E1FC5" w:rsidP="0017470D">
      <w:pPr>
        <w:pStyle w:val="Heading2"/>
        <w:rPr>
          <w:lang w:val="en-GB"/>
        </w:rPr>
      </w:pPr>
      <w:r w:rsidRPr="0017470D">
        <w:rPr>
          <w:lang w:val="en-GB"/>
        </w:rPr>
        <w:t>What technologies do you think you’ll use to develop the system?</w:t>
      </w:r>
    </w:p>
    <w:p w14:paraId="194D038C" w14:textId="64E2ABB3" w:rsidR="006E1FC5" w:rsidRDefault="006E1FC5" w:rsidP="00905981">
      <w:pPr>
        <w:jc w:val="both"/>
        <w:rPr>
          <w:lang w:val="en-GB"/>
        </w:rPr>
      </w:pPr>
      <w:r>
        <w:rPr>
          <w:lang w:val="en-GB"/>
        </w:rPr>
        <w:t xml:space="preserve">For creating the mobile app and a website, we considered </w:t>
      </w:r>
      <w:r w:rsidR="00D36A38">
        <w:rPr>
          <w:lang w:val="en-GB"/>
        </w:rPr>
        <w:t>using F</w:t>
      </w:r>
      <w:r>
        <w:rPr>
          <w:lang w:val="en-GB"/>
        </w:rPr>
        <w:t xml:space="preserve">lutter, </w:t>
      </w:r>
      <w:r w:rsidR="00D36A38">
        <w:rPr>
          <w:lang w:val="en-GB"/>
        </w:rPr>
        <w:t>R</w:t>
      </w:r>
      <w:r>
        <w:rPr>
          <w:lang w:val="en-GB"/>
        </w:rPr>
        <w:t xml:space="preserve">eact </w:t>
      </w:r>
      <w:r w:rsidR="00D36A38">
        <w:rPr>
          <w:lang w:val="en-GB"/>
        </w:rPr>
        <w:t>N</w:t>
      </w:r>
      <w:r>
        <w:rPr>
          <w:lang w:val="en-GB"/>
        </w:rPr>
        <w:t xml:space="preserve">ative(along with </w:t>
      </w:r>
      <w:r w:rsidR="00D36A38">
        <w:rPr>
          <w:lang w:val="en-GB"/>
        </w:rPr>
        <w:t>R</w:t>
      </w:r>
      <w:r>
        <w:rPr>
          <w:lang w:val="en-GB"/>
        </w:rPr>
        <w:t xml:space="preserve">eact) and </w:t>
      </w:r>
      <w:r w:rsidR="00D36A38">
        <w:rPr>
          <w:lang w:val="en-GB"/>
        </w:rPr>
        <w:t>I</w:t>
      </w:r>
      <w:r>
        <w:rPr>
          <w:lang w:val="en-GB"/>
        </w:rPr>
        <w:t>onic</w:t>
      </w:r>
      <w:r w:rsidR="00EE219F">
        <w:rPr>
          <w:lang w:val="en-GB"/>
        </w:rPr>
        <w:t>.</w:t>
      </w:r>
      <w:r>
        <w:rPr>
          <w:lang w:val="en-GB"/>
        </w:rPr>
        <w:t xml:space="preserve"> We considered using different </w:t>
      </w:r>
      <w:r w:rsidR="00F92EF4">
        <w:rPr>
          <w:lang w:val="en-GB"/>
        </w:rPr>
        <w:t>API</w:t>
      </w:r>
      <w:r>
        <w:rPr>
          <w:lang w:val="en-GB"/>
        </w:rPr>
        <w:t xml:space="preserve">s such as MealDB and suggestic. We also came across recipe datasets we could make use of for our database on Kaggle. </w:t>
      </w:r>
      <w:r w:rsidR="00D36A38">
        <w:rPr>
          <w:lang w:val="en-GB"/>
        </w:rPr>
        <w:t>For prototyping we considered using</w:t>
      </w:r>
      <w:r>
        <w:rPr>
          <w:lang w:val="en-GB"/>
        </w:rPr>
        <w:t xml:space="preserve"> Figma. For version control </w:t>
      </w:r>
      <w:r w:rsidR="00D36A38">
        <w:rPr>
          <w:lang w:val="en-GB"/>
        </w:rPr>
        <w:t>we are using GitHub</w:t>
      </w:r>
      <w:r>
        <w:rPr>
          <w:lang w:val="en-GB"/>
        </w:rPr>
        <w:t>.</w:t>
      </w:r>
    </w:p>
    <w:p w14:paraId="3A8DC4E3" w14:textId="41B8ABD9" w:rsidR="006E1FC5" w:rsidRPr="0017470D" w:rsidRDefault="006E1FC5" w:rsidP="0017470D">
      <w:pPr>
        <w:pStyle w:val="Heading2"/>
        <w:rPr>
          <w:lang w:val="en-GB"/>
        </w:rPr>
      </w:pPr>
      <w:r w:rsidRPr="0017470D">
        <w:rPr>
          <w:lang w:val="en-GB"/>
        </w:rPr>
        <w:t xml:space="preserve">A list of all (or at least some of) the screens or system functions </w:t>
      </w:r>
    </w:p>
    <w:p w14:paraId="6BC706B0" w14:textId="56FF1BB1" w:rsidR="006E1FC5" w:rsidRDefault="006E1FC5" w:rsidP="00905981">
      <w:pPr>
        <w:pStyle w:val="ListParagraph"/>
        <w:numPr>
          <w:ilvl w:val="0"/>
          <w:numId w:val="14"/>
        </w:numPr>
        <w:jc w:val="both"/>
        <w:rPr>
          <w:lang w:val="en-GB"/>
        </w:rPr>
      </w:pPr>
      <w:r w:rsidRPr="00D36A38">
        <w:rPr>
          <w:lang w:val="en-GB"/>
        </w:rPr>
        <w:t>Login screen</w:t>
      </w:r>
      <w:r w:rsidR="00403196">
        <w:rPr>
          <w:lang w:val="en-GB"/>
        </w:rPr>
        <w:t>/</w:t>
      </w:r>
      <w:r w:rsidRPr="00D36A38">
        <w:rPr>
          <w:lang w:val="en-GB"/>
        </w:rPr>
        <w:t xml:space="preserve">registration screen </w:t>
      </w:r>
    </w:p>
    <w:p w14:paraId="640B1615" w14:textId="4FA53F73" w:rsidR="00D36A38" w:rsidRDefault="00133ADB" w:rsidP="00905981">
      <w:pPr>
        <w:pStyle w:val="ListParagraph"/>
        <w:numPr>
          <w:ilvl w:val="0"/>
          <w:numId w:val="14"/>
        </w:numPr>
        <w:jc w:val="both"/>
        <w:rPr>
          <w:lang w:val="en-GB"/>
        </w:rPr>
      </w:pPr>
      <w:r>
        <w:rPr>
          <w:lang w:val="en-GB"/>
        </w:rPr>
        <w:t>Profile management page</w:t>
      </w:r>
    </w:p>
    <w:p w14:paraId="4A300375" w14:textId="03A5046C" w:rsidR="00D36A38" w:rsidRDefault="00D36A38" w:rsidP="00905981">
      <w:pPr>
        <w:pStyle w:val="ListParagraph"/>
        <w:numPr>
          <w:ilvl w:val="0"/>
          <w:numId w:val="14"/>
        </w:numPr>
        <w:jc w:val="both"/>
        <w:rPr>
          <w:lang w:val="en-GB"/>
        </w:rPr>
      </w:pPr>
      <w:r>
        <w:rPr>
          <w:lang w:val="en-GB"/>
        </w:rPr>
        <w:t>Saved recipes page</w:t>
      </w:r>
    </w:p>
    <w:p w14:paraId="685D90D1" w14:textId="2B6248FF" w:rsidR="00D36A38" w:rsidRDefault="00D36A38" w:rsidP="00905981">
      <w:pPr>
        <w:pStyle w:val="ListParagraph"/>
        <w:numPr>
          <w:ilvl w:val="0"/>
          <w:numId w:val="14"/>
        </w:numPr>
        <w:jc w:val="both"/>
        <w:rPr>
          <w:lang w:val="en-GB"/>
        </w:rPr>
      </w:pPr>
      <w:r>
        <w:rPr>
          <w:lang w:val="en-GB"/>
        </w:rPr>
        <w:t>Help section</w:t>
      </w:r>
    </w:p>
    <w:p w14:paraId="4D58800E" w14:textId="26B804F1" w:rsidR="006E1FC5" w:rsidRPr="00D36A38" w:rsidRDefault="006E1FC5" w:rsidP="00905981">
      <w:pPr>
        <w:pStyle w:val="ListParagraph"/>
        <w:numPr>
          <w:ilvl w:val="0"/>
          <w:numId w:val="14"/>
        </w:numPr>
        <w:jc w:val="both"/>
        <w:rPr>
          <w:lang w:val="en-GB"/>
        </w:rPr>
      </w:pPr>
      <w:r w:rsidRPr="00D36A38">
        <w:rPr>
          <w:lang w:val="en-GB"/>
        </w:rPr>
        <w:t xml:space="preserve">Home screen </w:t>
      </w:r>
      <w:r w:rsidR="00D7598C">
        <w:rPr>
          <w:lang w:val="en-GB"/>
        </w:rPr>
        <w:t>(Personalised for registered users)</w:t>
      </w:r>
    </w:p>
    <w:p w14:paraId="57356523" w14:textId="3FBD3C44" w:rsidR="006E1FC5" w:rsidRPr="00D36A38" w:rsidRDefault="006E1FC5" w:rsidP="00905981">
      <w:pPr>
        <w:pStyle w:val="ListParagraph"/>
        <w:numPr>
          <w:ilvl w:val="0"/>
          <w:numId w:val="14"/>
        </w:numPr>
        <w:jc w:val="both"/>
        <w:rPr>
          <w:lang w:val="en-GB"/>
        </w:rPr>
      </w:pPr>
      <w:r w:rsidRPr="00D36A38">
        <w:rPr>
          <w:lang w:val="en-GB"/>
        </w:rPr>
        <w:t>Recipe searching and filters for finding specific recipes</w:t>
      </w:r>
      <w:r w:rsidR="00D36A38" w:rsidRPr="00D36A38">
        <w:rPr>
          <w:lang w:val="en-GB"/>
        </w:rPr>
        <w:t>.</w:t>
      </w:r>
    </w:p>
    <w:p w14:paraId="0174BEBC" w14:textId="7DF52C7D" w:rsidR="00A022A3" w:rsidRDefault="006E1FC5" w:rsidP="00905981">
      <w:pPr>
        <w:pStyle w:val="ListParagraph"/>
        <w:numPr>
          <w:ilvl w:val="0"/>
          <w:numId w:val="14"/>
        </w:numPr>
        <w:jc w:val="both"/>
      </w:pPr>
      <w:r w:rsidRPr="00D7598C">
        <w:rPr>
          <w:lang w:val="en-GB"/>
        </w:rPr>
        <w:t>Recipe detail screen</w:t>
      </w:r>
      <w:r w:rsidR="00905981">
        <w:rPr>
          <w:lang w:val="en-GB"/>
        </w:rPr>
        <w:t xml:space="preserve"> with instructions </w:t>
      </w:r>
      <w:r w:rsidR="00D7598C" w:rsidRPr="00D7598C">
        <w:rPr>
          <w:lang w:val="en-GB"/>
        </w:rPr>
        <w:t>(“Cook with Me”, mode activation from this screen)</w:t>
      </w:r>
      <w:r w:rsidRPr="00D7598C">
        <w:rPr>
          <w:lang w:val="en-GB"/>
        </w:rPr>
        <w:t xml:space="preserve"> </w:t>
      </w:r>
    </w:p>
    <w:sectPr w:rsidR="00A022A3"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52C82"/>
    <w:multiLevelType w:val="hybridMultilevel"/>
    <w:tmpl w:val="7E78610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5BF73E6"/>
    <w:multiLevelType w:val="hybridMultilevel"/>
    <w:tmpl w:val="49721CD8"/>
    <w:lvl w:ilvl="0" w:tplc="E13E961E">
      <w:start w:val="1"/>
      <w:numFmt w:val="bullet"/>
      <w:lvlText w:val=""/>
      <w:lvlJc w:val="left"/>
      <w:pPr>
        <w:ind w:left="720" w:hanging="360"/>
      </w:pPr>
      <w:rPr>
        <w:rFonts w:ascii="Symbol" w:hAnsi="Symbol" w:hint="default"/>
        <w:color w:val="50637D" w:themeColor="text2" w:themeTint="E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A47E2F"/>
    <w:multiLevelType w:val="hybridMultilevel"/>
    <w:tmpl w:val="35BCD2C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11705E6"/>
    <w:multiLevelType w:val="hybridMultilevel"/>
    <w:tmpl w:val="F43C4A7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7E2A30"/>
    <w:multiLevelType w:val="hybridMultilevel"/>
    <w:tmpl w:val="3C8406B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6CF1227"/>
    <w:multiLevelType w:val="hybridMultilevel"/>
    <w:tmpl w:val="1CD0B1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8E103D6"/>
    <w:multiLevelType w:val="hybridMultilevel"/>
    <w:tmpl w:val="8F1A8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50B367D"/>
    <w:multiLevelType w:val="hybridMultilevel"/>
    <w:tmpl w:val="1A7A3A0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612A4B"/>
    <w:multiLevelType w:val="hybridMultilevel"/>
    <w:tmpl w:val="96DAD8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0A65CCD"/>
    <w:multiLevelType w:val="hybridMultilevel"/>
    <w:tmpl w:val="FF7A9A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84F33BE"/>
    <w:multiLevelType w:val="hybridMultilevel"/>
    <w:tmpl w:val="8C82E1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F5E18C5"/>
    <w:multiLevelType w:val="hybridMultilevel"/>
    <w:tmpl w:val="EB862AA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3716475">
    <w:abstractNumId w:val="10"/>
  </w:num>
  <w:num w:numId="2" w16cid:durableId="2122265226">
    <w:abstractNumId w:val="11"/>
  </w:num>
  <w:num w:numId="3" w16cid:durableId="1293171561">
    <w:abstractNumId w:val="1"/>
  </w:num>
  <w:num w:numId="4" w16cid:durableId="2012637986">
    <w:abstractNumId w:val="6"/>
  </w:num>
  <w:num w:numId="5" w16cid:durableId="371459598">
    <w:abstractNumId w:val="2"/>
  </w:num>
  <w:num w:numId="6" w16cid:durableId="2039308320">
    <w:abstractNumId w:val="9"/>
  </w:num>
  <w:num w:numId="7" w16cid:durableId="2137943790">
    <w:abstractNumId w:val="13"/>
  </w:num>
  <w:num w:numId="8" w16cid:durableId="1451436018">
    <w:abstractNumId w:val="4"/>
  </w:num>
  <w:num w:numId="9" w16cid:durableId="1220045932">
    <w:abstractNumId w:val="5"/>
  </w:num>
  <w:num w:numId="10" w16cid:durableId="2108771306">
    <w:abstractNumId w:val="0"/>
  </w:num>
  <w:num w:numId="11" w16cid:durableId="1844932588">
    <w:abstractNumId w:val="15"/>
  </w:num>
  <w:num w:numId="12" w16cid:durableId="990141166">
    <w:abstractNumId w:val="3"/>
  </w:num>
  <w:num w:numId="13" w16cid:durableId="750543464">
    <w:abstractNumId w:val="12"/>
  </w:num>
  <w:num w:numId="14" w16cid:durableId="562326437">
    <w:abstractNumId w:val="8"/>
  </w:num>
  <w:num w:numId="15" w16cid:durableId="1828323376">
    <w:abstractNumId w:val="7"/>
  </w:num>
  <w:num w:numId="16" w16cid:durableId="17217832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17104"/>
    <w:rsid w:val="000773C1"/>
    <w:rsid w:val="000967F1"/>
    <w:rsid w:val="000D30C7"/>
    <w:rsid w:val="000F15A0"/>
    <w:rsid w:val="00133ADB"/>
    <w:rsid w:val="00170924"/>
    <w:rsid w:val="0017470D"/>
    <w:rsid w:val="00183BA8"/>
    <w:rsid w:val="001D7A4C"/>
    <w:rsid w:val="00245BD5"/>
    <w:rsid w:val="00294869"/>
    <w:rsid w:val="002B3FC4"/>
    <w:rsid w:val="003267BE"/>
    <w:rsid w:val="00335A03"/>
    <w:rsid w:val="00365046"/>
    <w:rsid w:val="00382E62"/>
    <w:rsid w:val="003F70C0"/>
    <w:rsid w:val="00403196"/>
    <w:rsid w:val="004A40C4"/>
    <w:rsid w:val="004F45E5"/>
    <w:rsid w:val="005141BF"/>
    <w:rsid w:val="00545718"/>
    <w:rsid w:val="00631EC4"/>
    <w:rsid w:val="00634DE1"/>
    <w:rsid w:val="00667D8C"/>
    <w:rsid w:val="006B7AD5"/>
    <w:rsid w:val="006E1FC5"/>
    <w:rsid w:val="006F6C6F"/>
    <w:rsid w:val="00782CAC"/>
    <w:rsid w:val="007A4F64"/>
    <w:rsid w:val="007D1DFA"/>
    <w:rsid w:val="007E3C73"/>
    <w:rsid w:val="00802AB7"/>
    <w:rsid w:val="0085329B"/>
    <w:rsid w:val="0087468A"/>
    <w:rsid w:val="008C6579"/>
    <w:rsid w:val="008E6816"/>
    <w:rsid w:val="00905981"/>
    <w:rsid w:val="00906FA5"/>
    <w:rsid w:val="00922B49"/>
    <w:rsid w:val="00960FA4"/>
    <w:rsid w:val="00962111"/>
    <w:rsid w:val="009D2B03"/>
    <w:rsid w:val="00A022A3"/>
    <w:rsid w:val="00A542CD"/>
    <w:rsid w:val="00B814DB"/>
    <w:rsid w:val="00C24319"/>
    <w:rsid w:val="00C56CEF"/>
    <w:rsid w:val="00C90806"/>
    <w:rsid w:val="00CB1D99"/>
    <w:rsid w:val="00CC5D6D"/>
    <w:rsid w:val="00D36A38"/>
    <w:rsid w:val="00D61862"/>
    <w:rsid w:val="00D7598C"/>
    <w:rsid w:val="00D94B63"/>
    <w:rsid w:val="00DF05DC"/>
    <w:rsid w:val="00E43D0A"/>
    <w:rsid w:val="00EA7C21"/>
    <w:rsid w:val="00ED2D0B"/>
    <w:rsid w:val="00EE219F"/>
    <w:rsid w:val="00EE3977"/>
    <w:rsid w:val="00EF443D"/>
    <w:rsid w:val="00F15A19"/>
    <w:rsid w:val="00F1717C"/>
    <w:rsid w:val="00F24C0D"/>
    <w:rsid w:val="00F43857"/>
    <w:rsid w:val="00F62B61"/>
    <w:rsid w:val="00F706EF"/>
    <w:rsid w:val="00F92EF4"/>
    <w:rsid w:val="00F970AC"/>
    <w:rsid w:val="00FD1F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470D"/>
    <w:pPr>
      <w:keepNext/>
      <w:keepLines/>
      <w:spacing w:before="240"/>
      <w:outlineLvl w:val="0"/>
    </w:pPr>
    <w:rPr>
      <w:rFonts w:asciiTheme="majorHAnsi" w:eastAsiaTheme="majorEastAsia" w:hAnsiTheme="majorHAnsi" w:cstheme="majorBidi"/>
      <w:b/>
      <w:bCs/>
      <w:sz w:val="32"/>
      <w:szCs w:val="32"/>
    </w:rPr>
  </w:style>
  <w:style w:type="paragraph" w:styleId="Heading2">
    <w:name w:val="heading 2"/>
    <w:basedOn w:val="Heading3"/>
    <w:next w:val="Normal"/>
    <w:link w:val="Heading2Char"/>
    <w:uiPriority w:val="9"/>
    <w:unhideWhenUsed/>
    <w:qFormat/>
    <w:rsid w:val="0017470D"/>
    <w:pPr>
      <w:jc w:val="both"/>
      <w:outlineLvl w:val="1"/>
    </w:pPr>
    <w:rPr>
      <w:rFonts w:asciiTheme="majorHAnsi" w:hAnsiTheme="majorHAnsi" w:cstheme="majorHAnsi"/>
      <w:b/>
      <w:bCs/>
      <w:color w:val="auto"/>
    </w:rPr>
  </w:style>
  <w:style w:type="paragraph" w:styleId="Heading3">
    <w:name w:val="heading 3"/>
    <w:basedOn w:val="Normal"/>
    <w:next w:val="Normal"/>
    <w:link w:val="Heading3Char"/>
    <w:uiPriority w:val="9"/>
    <w:unhideWhenUsed/>
    <w:qFormat/>
    <w:rsid w:val="006E1FC5"/>
    <w:pPr>
      <w:keepNext/>
      <w:keepLines/>
      <w:spacing w:before="160" w:after="80" w:line="278" w:lineRule="auto"/>
      <w:outlineLvl w:val="2"/>
    </w:pPr>
    <w:rPr>
      <w:rFonts w:eastAsiaTheme="majorEastAsia" w:cstheme="majorBidi"/>
      <w:color w:val="767171" w:themeColor="background2" w:themeShade="80"/>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 w:type="character" w:customStyle="1" w:styleId="Heading2Char">
    <w:name w:val="Heading 2 Char"/>
    <w:basedOn w:val="DefaultParagraphFont"/>
    <w:link w:val="Heading2"/>
    <w:uiPriority w:val="9"/>
    <w:rsid w:val="0017470D"/>
    <w:rPr>
      <w:rFonts w:asciiTheme="majorHAnsi" w:eastAsiaTheme="majorEastAsia" w:hAnsiTheme="majorHAnsi" w:cstheme="majorHAnsi"/>
      <w:b/>
      <w:bCs/>
      <w:kern w:val="2"/>
      <w:sz w:val="28"/>
      <w:szCs w:val="28"/>
      <w14:ligatures w14:val="standardContextual"/>
    </w:rPr>
  </w:style>
  <w:style w:type="character" w:customStyle="1" w:styleId="Heading3Char">
    <w:name w:val="Heading 3 Char"/>
    <w:basedOn w:val="DefaultParagraphFont"/>
    <w:link w:val="Heading3"/>
    <w:uiPriority w:val="9"/>
    <w:rsid w:val="006E1FC5"/>
    <w:rPr>
      <w:rFonts w:eastAsiaTheme="majorEastAsia" w:cstheme="majorBidi"/>
      <w:color w:val="767171" w:themeColor="background2" w:themeShade="80"/>
      <w:kern w:val="2"/>
      <w:sz w:val="28"/>
      <w:szCs w:val="28"/>
      <w14:ligatures w14:val="standardContextual"/>
    </w:rPr>
  </w:style>
  <w:style w:type="character" w:customStyle="1" w:styleId="Heading1Char">
    <w:name w:val="Heading 1 Char"/>
    <w:basedOn w:val="DefaultParagraphFont"/>
    <w:link w:val="Heading1"/>
    <w:uiPriority w:val="9"/>
    <w:rsid w:val="0017470D"/>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ma24</b:Tag>
    <b:SourceType>InternetSite</b:SourceType>
    <b:Guid>{7DF43005-A7E3-4863-B5C0-9E338EBAE167}</b:Guid>
    <b:Author>
      <b:Author>
        <b:NameList>
          <b:Person>
            <b:Last>Bashir</b:Last>
            <b:First>Umair</b:First>
          </b:Person>
        </b:NameList>
      </b:Author>
    </b:Author>
    <b:Title>Attitudes towards food in South Africa as of June 2024</b:Title>
    <b:InternetSiteTitle>Statista</b:InternetSiteTitle>
    <b:Year>2024</b:Year>
    <b:Month>August</b:Month>
    <b:Day>5</b:Day>
    <b:URL>https://www.statista.com/forecasts/1266353/attitudes-towards-food-in-south-africa</b:URL>
    <b:RefOrder>1</b:RefOrder>
  </b:Source>
  <b:Source>
    <b:Tag>Sar24</b:Tag>
    <b:SourceType>InternetSite</b:SourceType>
    <b:Guid>{597D60C7-4154-41B4-90B3-53413E816014}</b:Guid>
    <b:Author>
      <b:Author>
        <b:NameList>
          <b:Person>
            <b:Last>Lumley</b:Last>
            <b:First>Sarah</b:First>
          </b:Person>
        </b:NameList>
      </b:Author>
    </b:Author>
    <b:Title>Indecisive Brits spend 37 hours a year trying to choose what meals to eat, study finds</b:Title>
    <b:InternetSiteTitle>Wales Online</b:InternetSiteTitle>
    <b:Year>2024</b:Year>
    <b:Month>April</b:Month>
    <b:Day>10</b:Day>
    <b:URL>https://www.walesonline.co.uk/news/uk-news/food-mealtimes-indecision-dinner-choices-28968056</b:URL>
    <b:RefOrder>2</b:RefOrder>
  </b:Source>
</b:Sources>
</file>

<file path=customXml/itemProps1.xml><?xml version="1.0" encoding="utf-8"?>
<ds:datastoreItem xmlns:ds="http://schemas.openxmlformats.org/officeDocument/2006/customXml" ds:itemID="{67952FAD-9B70-495A-9B7B-B551F42B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4</Pages>
  <Words>1054</Words>
  <Characters>601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Nathan Rogers</cp:lastModifiedBy>
  <cp:revision>7</cp:revision>
  <dcterms:created xsi:type="dcterms:W3CDTF">2024-08-06T14:24:00Z</dcterms:created>
  <dcterms:modified xsi:type="dcterms:W3CDTF">2024-08-08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